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3F831" w14:textId="77777777" w:rsidR="00CB0DC6" w:rsidRPr="00CB0DC6" w:rsidRDefault="00CB0DC6" w:rsidP="00CB0DC6">
      <w:pPr>
        <w:shd w:val="clear" w:color="auto" w:fill="FFFFFF"/>
        <w:spacing w:before="360" w:after="240" w:line="240" w:lineRule="auto"/>
        <w:outlineLvl w:val="3"/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Bank Management System Structure:</w:t>
      </w:r>
    </w:p>
    <w:p w14:paraId="779530C3" w14:textId="77777777" w:rsidR="00CB0DC6" w:rsidRPr="00CB0DC6" w:rsidRDefault="00CB0DC6" w:rsidP="00CB0D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2 Options will be available:</w:t>
      </w:r>
    </w:p>
    <w:p w14:paraId="317C9530" w14:textId="77777777" w:rsidR="00CB0DC6" w:rsidRPr="00CB0DC6" w:rsidRDefault="00CB0DC6" w:rsidP="00CB0DC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egister - Register page will be displayed and the user needs to enter the data</w:t>
      </w:r>
    </w:p>
    <w:p w14:paraId="13741F18" w14:textId="77777777" w:rsidR="00CB0DC6" w:rsidRPr="00CB0DC6" w:rsidRDefault="00CB0DC6" w:rsidP="00CB0DC6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Login - user will login and the creds will be matched with the data in the database</w:t>
      </w:r>
    </w:p>
    <w:p w14:paraId="68D98839" w14:textId="77777777" w:rsidR="00CB0DC6" w:rsidRPr="00CB0DC6" w:rsidRDefault="00CB0DC6" w:rsidP="00CB0D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Menu will be displayed:</w:t>
      </w:r>
    </w:p>
    <w:p w14:paraId="7C4BEEDC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bank account</w:t>
      </w:r>
    </w:p>
    <w:p w14:paraId="08176D4E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erform Transaction</w:t>
      </w:r>
    </w:p>
    <w:p w14:paraId="05C8F4B9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ustomer details</w:t>
      </w:r>
    </w:p>
    <w:p w14:paraId="09611735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ransaction details</w:t>
      </w:r>
    </w:p>
    <w:p w14:paraId="6CC3EFFE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elete Account</w:t>
      </w:r>
    </w:p>
    <w:p w14:paraId="33DAD5C4" w14:textId="77777777" w:rsidR="00CB0DC6" w:rsidRPr="00CB0DC6" w:rsidRDefault="00CB0DC6" w:rsidP="00CB0DC6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uit</w:t>
      </w:r>
    </w:p>
    <w:p w14:paraId="6D4788A8" w14:textId="77777777" w:rsidR="00CB0DC6" w:rsidRPr="00CB0DC6" w:rsidRDefault="00CB0DC6" w:rsidP="00CB0D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en Option:3 or 4 is selected - Data is fetched from the database.</w:t>
      </w:r>
    </w:p>
    <w:p w14:paraId="6C5287AB" w14:textId="77777777" w:rsidR="00CB0DC6" w:rsidRPr="00CB0DC6" w:rsidRDefault="00CB0DC6" w:rsidP="00CB0D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When Option:1 or 2 or 5 or 6 is selected - Data is inserted into the database and the actions are performed.</w:t>
      </w:r>
    </w:p>
    <w:p w14:paraId="599CF079" w14:textId="77777777" w:rsidR="00CB0DC6" w:rsidRDefault="00CB0DC6" w:rsidP="00CB0DC6">
      <w:pPr>
        <w:pStyle w:val="Heading4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Order of Execution:</w:t>
      </w:r>
    </w:p>
    <w:p w14:paraId="74E4B0CC" w14:textId="309E66ED" w:rsidR="00B03A62" w:rsidRDefault="00CB0DC6">
      <w:r>
        <w:rPr>
          <w:noProof/>
        </w:rPr>
        <w:drawing>
          <wp:inline distT="0" distB="0" distL="0" distR="0" wp14:anchorId="60ECFBCB" wp14:editId="33C1E5EC">
            <wp:extent cx="5731510" cy="1981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0869" w14:textId="77777777" w:rsidR="00CB0DC6" w:rsidRPr="00CB0DC6" w:rsidRDefault="00CB0DC6" w:rsidP="00CB0DC6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database: bank</w:t>
      </w:r>
    </w:p>
    <w:p w14:paraId="71B3512C" w14:textId="77777777" w:rsidR="00CB0DC6" w:rsidRPr="00CB0DC6" w:rsidRDefault="00CB0DC6" w:rsidP="00CB0DC6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user_table table: To store the login creds</w:t>
      </w:r>
    </w:p>
    <w:p w14:paraId="073E0B8F" w14:textId="77777777" w:rsidR="00CB0DC6" w:rsidRPr="00CB0DC6" w:rsidRDefault="00CB0DC6" w:rsidP="00CB0DC6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customer_details table: To store the customer details (profile info)</w:t>
      </w:r>
    </w:p>
    <w:p w14:paraId="045FC50D" w14:textId="6CCD96B5" w:rsidR="004B667E" w:rsidRPr="004B667E" w:rsidRDefault="00CB0DC6" w:rsidP="004B667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transactions table: To store the transactions details (mini statement)</w:t>
      </w:r>
    </w:p>
    <w:p w14:paraId="7197A573" w14:textId="77777777" w:rsidR="004B667E" w:rsidRDefault="004B667E" w:rsidP="00297129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Menu</w:t>
      </w:r>
      <w:r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 </w:t>
      </w:r>
    </w:p>
    <w:p w14:paraId="3B8C3845" w14:textId="40FFAC7E" w:rsidR="00CB0DC6" w:rsidRPr="004B667E" w:rsidRDefault="00297129" w:rsidP="004B667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CB0DC6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reate Mainbank</w:t>
      </w:r>
      <w:r w:rsidR="004B667E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  ---  </w:t>
      </w:r>
      <w:r w:rsidRPr="004B667E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IN"/>
        </w:rPr>
        <w:t>Execute NOW.</w:t>
      </w:r>
    </w:p>
    <w:p w14:paraId="024DA307" w14:textId="7773FC1C" w:rsidR="00F041D1" w:rsidRDefault="00F041D1" w:rsidP="00F041D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</w:p>
    <w:p w14:paraId="379BC3B3" w14:textId="6DAF6871" w:rsidR="00F041D1" w:rsidRDefault="00F041D1" w:rsidP="00F041D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</w:p>
    <w:p w14:paraId="7D469CA6" w14:textId="18F49833" w:rsidR="00F041D1" w:rsidRDefault="00F041D1" w:rsidP="00F041D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</w:p>
    <w:p w14:paraId="7A7F94CC" w14:textId="0B7C3FC3" w:rsidR="00F041D1" w:rsidRDefault="00F041D1" w:rsidP="00F041D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</w:p>
    <w:p w14:paraId="38A6D3D0" w14:textId="7318A056" w:rsidR="00F041D1" w:rsidRDefault="00F041D1" w:rsidP="00F041D1">
      <w:p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</w:p>
    <w:p w14:paraId="47DF63EB" w14:textId="047CCB12" w:rsidR="00CB0DC6" w:rsidRDefault="00D642A0">
      <w:r w:rsidRPr="00D642A0">
        <w:rPr>
          <w:noProof/>
        </w:rPr>
        <w:lastRenderedPageBreak/>
        <w:drawing>
          <wp:inline distT="0" distB="0" distL="0" distR="0" wp14:anchorId="42871FD8" wp14:editId="09B41682">
            <wp:extent cx="5731510" cy="19062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08013" w14:textId="77777777" w:rsidR="00245B60" w:rsidRDefault="00245B60">
      <w:pPr>
        <w:rPr>
          <w:rFonts w:ascii="Segoe UI" w:hAnsi="Segoe UI" w:cs="Segoe UI"/>
          <w:color w:val="24292F"/>
          <w:shd w:val="clear" w:color="auto" w:fill="FFFFFF"/>
        </w:rPr>
      </w:pPr>
    </w:p>
    <w:p w14:paraId="41233A4B" w14:textId="77777777" w:rsidR="00245B60" w:rsidRDefault="00245B60">
      <w:pPr>
        <w:rPr>
          <w:rFonts w:ascii="Segoe UI" w:hAnsi="Segoe UI" w:cs="Segoe UI"/>
          <w:color w:val="24292F"/>
          <w:shd w:val="clear" w:color="auto" w:fill="FFFFFF"/>
        </w:rPr>
      </w:pPr>
    </w:p>
    <w:p w14:paraId="2D2557AC" w14:textId="4C99BE38" w:rsidR="00CB0DC6" w:rsidRPr="00245B60" w:rsidRDefault="00CB0DC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245B60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User Registration &gt; Routing to Menu after registration</w:t>
      </w:r>
    </w:p>
    <w:p w14:paraId="060DFBA7" w14:textId="7BE47B44" w:rsidR="00CB0DC6" w:rsidRDefault="00AB0D28">
      <w:pPr>
        <w:rPr>
          <w:rFonts w:ascii="Segoe UI" w:hAnsi="Segoe UI" w:cs="Segoe UI"/>
          <w:color w:val="24292F"/>
          <w:shd w:val="clear" w:color="auto" w:fill="FFFFFF"/>
        </w:rPr>
      </w:pPr>
      <w:r w:rsidRPr="00AB0D28">
        <w:rPr>
          <w:rFonts w:ascii="Segoe UI" w:hAnsi="Segoe UI" w:cs="Segoe UI"/>
          <w:noProof/>
          <w:color w:val="24292F"/>
          <w:shd w:val="clear" w:color="auto" w:fill="FFFFFF"/>
        </w:rPr>
        <w:drawing>
          <wp:inline distT="0" distB="0" distL="0" distR="0" wp14:anchorId="436B97EB" wp14:editId="2C53F6C7">
            <wp:extent cx="5731510" cy="2888615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56319" w14:textId="262DBE66" w:rsidR="001B3BFB" w:rsidRDefault="001B3BFB" w:rsidP="001B3BFB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Login creds stored in </w:t>
      </w:r>
      <w:r w:rsidR="0060027A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u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ser_table:</w:t>
      </w:r>
    </w:p>
    <w:p w14:paraId="13345028" w14:textId="58F3D051" w:rsidR="001B3BFB" w:rsidRDefault="001B3BFB" w:rsidP="001B3BFB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1C8B9FB3" wp14:editId="1D27F424">
            <wp:extent cx="5731510" cy="217551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9EC92" w14:textId="77777777" w:rsidR="001B3BFB" w:rsidRDefault="001B3BFB">
      <w:pPr>
        <w:rPr>
          <w:rFonts w:ascii="Segoe UI" w:hAnsi="Segoe UI" w:cs="Segoe UI"/>
          <w:color w:val="24292F"/>
          <w:shd w:val="clear" w:color="auto" w:fill="FFFFFF"/>
        </w:rPr>
      </w:pPr>
    </w:p>
    <w:p w14:paraId="1F26BFC2" w14:textId="6CDC6119" w:rsidR="00AB0D28" w:rsidRDefault="00D642A0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D642A0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lastRenderedPageBreak/>
        <w:t>Login - Invalid &gt; Request for login details again</w:t>
      </w:r>
    </w:p>
    <w:p w14:paraId="5D85E08F" w14:textId="5A54A2D7" w:rsidR="00D642A0" w:rsidRDefault="00D642A0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D642A0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7BF80B90" wp14:editId="2A1032DB">
            <wp:extent cx="5731510" cy="19164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4F426" w14:textId="7C03AAF9" w:rsidR="00D642A0" w:rsidRDefault="00D642A0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D642A0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Login Success &gt; Routing to Menu after login</w:t>
      </w:r>
    </w:p>
    <w:p w14:paraId="33C307CC" w14:textId="2AA40706" w:rsidR="0037159E" w:rsidRDefault="0037159E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79CF61B" wp14:editId="2D8EC377">
            <wp:extent cx="5731510" cy="3248025"/>
            <wp:effectExtent l="0" t="0" r="254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E489E" w14:textId="736078C0" w:rsidR="0037159E" w:rsidRDefault="0037159E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79CC6CE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46E1F43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07D7286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1487AB9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53F3593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3E1849F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2D6DE2A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C9530C6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F1968F1" w14:textId="6815EF96" w:rsidR="00D642A0" w:rsidRDefault="001126DB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1126DB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lastRenderedPageBreak/>
        <w:t>CREATE BANK ACCOUNT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:</w:t>
      </w:r>
    </w:p>
    <w:p w14:paraId="3159E563" w14:textId="78D9BC66" w:rsidR="001126DB" w:rsidRDefault="00903D05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903D05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18E1E582" wp14:editId="618E1AC3">
            <wp:extent cx="5731510" cy="318897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D9674" w14:textId="3E4D2028" w:rsidR="00903D05" w:rsidRDefault="00903D05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Account details stored in customer_details table:</w:t>
      </w:r>
    </w:p>
    <w:p w14:paraId="23103428" w14:textId="15F6873B" w:rsidR="00903D05" w:rsidRDefault="00903D05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903D05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31BE409B" wp14:editId="7D8BD790">
            <wp:extent cx="5731510" cy="213868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D4DD6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59397E75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904D335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EB49664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5C3A0149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9587FAE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2DAECC5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5430682B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11A18DA" w14:textId="77777777" w:rsidR="003A41D3" w:rsidRDefault="003A41D3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67A58E6" w14:textId="60192E82" w:rsidR="00CE0E48" w:rsidRDefault="00CE0E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CE0E4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lastRenderedPageBreak/>
        <w:t>PERFORM TRANSACTION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:</w:t>
      </w:r>
    </w:p>
    <w:p w14:paraId="161353CC" w14:textId="5EABB150" w:rsidR="00CE0E48" w:rsidRDefault="00CE0E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30797DBC" wp14:editId="15D595F1">
            <wp:extent cx="5731510" cy="3730625"/>
            <wp:effectExtent l="0" t="0" r="254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3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E1FED" w14:textId="45025C32" w:rsidR="005B1942" w:rsidRDefault="005B1942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5B1942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0697C20F" wp14:editId="7E61DAEB">
            <wp:extent cx="5731510" cy="2317750"/>
            <wp:effectExtent l="0" t="0" r="254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54531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4244562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FC5515B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1825C32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88AA33E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5DD2569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924EB91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0097F43" w14:textId="77777777" w:rsidR="00E81D48" w:rsidRDefault="00E81D4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5594AEC9" w14:textId="77777777" w:rsidR="00E824E6" w:rsidRDefault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3A20E11A" w14:textId="532BE247" w:rsidR="00CE0E48" w:rsidRDefault="00CD71B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CD71B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WITHDRAW AMOUNT</w:t>
      </w:r>
      <w:r w:rsidR="005B1942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:</w:t>
      </w:r>
    </w:p>
    <w:p w14:paraId="3049DC4D" w14:textId="3EF77B78" w:rsidR="005B1942" w:rsidRDefault="005B1942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5B1942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47380AE9" wp14:editId="248D6014">
            <wp:extent cx="5731510" cy="293624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88389" w14:textId="265FED83" w:rsidR="005B1942" w:rsidRDefault="005B1942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Amount updated </w:t>
      </w:r>
      <w:r w:rsidR="00E824E6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i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n customer_details table:</w:t>
      </w:r>
    </w:p>
    <w:p w14:paraId="404F7854" w14:textId="7A9E3FE8" w:rsidR="005B1942" w:rsidRDefault="005B1942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5B1942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104B0570" wp14:editId="6CA446F3">
            <wp:extent cx="5731510" cy="237617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DE61B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745FA7A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31B0953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3703CEB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ED5D0D0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4F7CCDCD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72A3BA13" w14:textId="77777777" w:rsidR="003A41D3" w:rsidRDefault="003A41D3" w:rsidP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2406B19A" w14:textId="2FDD10BD" w:rsidR="005B1942" w:rsidRPr="00CE4E57" w:rsidRDefault="00B70198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lastRenderedPageBreak/>
        <w:t xml:space="preserve">Transaction captured in </w:t>
      </w:r>
      <w:r w:rsidRPr="00B7019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transactions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 table:</w:t>
      </w:r>
    </w:p>
    <w:p w14:paraId="27320411" w14:textId="6781D9EC" w:rsidR="00B70198" w:rsidRDefault="00B7019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B70198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7B9210B1" wp14:editId="445466E5">
            <wp:extent cx="5731510" cy="274637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C85A4" w14:textId="68983F58" w:rsidR="005B1942" w:rsidRDefault="00CD71B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CD71B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ADD AMOUNT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:</w:t>
      </w:r>
    </w:p>
    <w:p w14:paraId="4AB4BCD9" w14:textId="49277D6D" w:rsidR="00CD71B8" w:rsidRDefault="00CD71B8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CD71B8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0B9540F2" wp14:editId="67E002F2">
            <wp:extent cx="5731510" cy="3351530"/>
            <wp:effectExtent l="0" t="0" r="254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D7792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A0259AD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307FD912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1A0BFB59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641B12EF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3D1EBB71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11C10470" w14:textId="77777777" w:rsidR="00E824E6" w:rsidRDefault="00E824E6" w:rsidP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p w14:paraId="0B039957" w14:textId="470B0F65" w:rsidR="00E824E6" w:rsidRDefault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Amount updated in customer_details table:</w:t>
      </w:r>
    </w:p>
    <w:p w14:paraId="3A369225" w14:textId="677204B0" w:rsidR="00E824E6" w:rsidRDefault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E824E6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3182F3F8" wp14:editId="4EBD4A95">
            <wp:extent cx="5731510" cy="2201545"/>
            <wp:effectExtent l="0" t="0" r="254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AAEFA" w14:textId="45A14806" w:rsidR="00FB6C7D" w:rsidRPr="00FB6C7D" w:rsidRDefault="00FB6C7D">
      <w:pPr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Transaction captured in </w:t>
      </w:r>
      <w:r w:rsidRPr="00B70198"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>transactions</w:t>
      </w:r>
      <w: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  <w:t xml:space="preserve"> table:</w:t>
      </w:r>
    </w:p>
    <w:p w14:paraId="3C929BCE" w14:textId="13195A37" w:rsidR="00FB6C7D" w:rsidRDefault="00FB6C7D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  <w:r w:rsidRPr="00FB6C7D">
        <w:rPr>
          <w:rFonts w:cstheme="minorHAnsi"/>
          <w:b/>
          <w:bCs/>
          <w:noProof/>
          <w:color w:val="24292F"/>
          <w:sz w:val="24"/>
          <w:szCs w:val="24"/>
          <w:shd w:val="clear" w:color="auto" w:fill="FFFFFF"/>
        </w:rPr>
        <w:drawing>
          <wp:inline distT="0" distB="0" distL="0" distR="0" wp14:anchorId="4EA6B896" wp14:editId="5073F225">
            <wp:extent cx="5731510" cy="318325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49EC7" w14:textId="77777777" w:rsidR="00E824E6" w:rsidRPr="00D642A0" w:rsidRDefault="00E824E6">
      <w:pPr>
        <w:rPr>
          <w:rFonts w:cstheme="minorHAnsi"/>
          <w:b/>
          <w:bCs/>
          <w:color w:val="24292F"/>
          <w:sz w:val="24"/>
          <w:szCs w:val="24"/>
          <w:shd w:val="clear" w:color="auto" w:fill="FFFFFF"/>
        </w:rPr>
      </w:pPr>
    </w:p>
    <w:sectPr w:rsidR="00E824E6" w:rsidRPr="00D642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862EE"/>
    <w:multiLevelType w:val="multilevel"/>
    <w:tmpl w:val="09B23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BB83242"/>
    <w:multiLevelType w:val="multilevel"/>
    <w:tmpl w:val="A15A71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B954C1"/>
    <w:multiLevelType w:val="multilevel"/>
    <w:tmpl w:val="846A7E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05721266">
    <w:abstractNumId w:val="2"/>
  </w:num>
  <w:num w:numId="2" w16cid:durableId="381946156">
    <w:abstractNumId w:val="1"/>
  </w:num>
  <w:num w:numId="3" w16cid:durableId="442919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BCJDI0tLM1NDQ2MLcyUdpeDU4uLM/DyQAuNaAIIUHGcsAAAA"/>
  </w:docVars>
  <w:rsids>
    <w:rsidRoot w:val="00CB0DC6"/>
    <w:rsid w:val="001126DB"/>
    <w:rsid w:val="001B3BFB"/>
    <w:rsid w:val="00245B60"/>
    <w:rsid w:val="00297129"/>
    <w:rsid w:val="0037159E"/>
    <w:rsid w:val="003A41D3"/>
    <w:rsid w:val="004B667E"/>
    <w:rsid w:val="005B1942"/>
    <w:rsid w:val="0060027A"/>
    <w:rsid w:val="007A2348"/>
    <w:rsid w:val="00903D05"/>
    <w:rsid w:val="00AB0D28"/>
    <w:rsid w:val="00B03A62"/>
    <w:rsid w:val="00B70198"/>
    <w:rsid w:val="00BC001C"/>
    <w:rsid w:val="00CB0DC6"/>
    <w:rsid w:val="00CD71B8"/>
    <w:rsid w:val="00CE0E48"/>
    <w:rsid w:val="00CE4E57"/>
    <w:rsid w:val="00D642A0"/>
    <w:rsid w:val="00E81D48"/>
    <w:rsid w:val="00E824E6"/>
    <w:rsid w:val="00F041D1"/>
    <w:rsid w:val="00F84F23"/>
    <w:rsid w:val="00FB6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86924"/>
  <w15:chartTrackingRefBased/>
  <w15:docId w15:val="{55197600-AB1B-415E-AA3D-EC2975837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6C7D"/>
  </w:style>
  <w:style w:type="paragraph" w:styleId="Heading4">
    <w:name w:val="heading 4"/>
    <w:basedOn w:val="Normal"/>
    <w:link w:val="Heading4Char"/>
    <w:uiPriority w:val="9"/>
    <w:qFormat/>
    <w:rsid w:val="00CB0DC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B0DC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CB0D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340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0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8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 Aleti</dc:creator>
  <cp:keywords/>
  <dc:description/>
  <cp:lastModifiedBy>Krish Aleti</cp:lastModifiedBy>
  <cp:revision>26</cp:revision>
  <dcterms:created xsi:type="dcterms:W3CDTF">2022-04-01T12:54:00Z</dcterms:created>
  <dcterms:modified xsi:type="dcterms:W3CDTF">2022-07-20T11:01:00Z</dcterms:modified>
</cp:coreProperties>
</file>